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vida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ll McDonal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2 11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remy Nico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2D92F24" w:rsidR="00661C78" w:rsidRDefault="007A38EF">
      <w:r>
        <w:rPr>
          <w:noProof/>
        </w:rPr>
        <w:drawing>
          <wp:inline distT="0" distB="0" distL="0" distR="0" wp14:anchorId="541EB112" wp14:editId="0615869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A38E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